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245AD" w14:textId="0931CB82" w:rsidR="009B447B" w:rsidRDefault="008C4487" w:rsidP="005D50E8">
      <w:r w:rsidRPr="009B447B">
        <w:rPr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59F0CDFB" wp14:editId="27EF93ED">
            <wp:simplePos x="0" y="0"/>
            <wp:positionH relativeFrom="rightMargin">
              <wp:posOffset>-638175</wp:posOffset>
            </wp:positionH>
            <wp:positionV relativeFrom="paragraph">
              <wp:posOffset>-1905</wp:posOffset>
            </wp:positionV>
            <wp:extent cx="805674" cy="800100"/>
            <wp:effectExtent l="0" t="0" r="0" b="0"/>
            <wp:wrapNone/>
            <wp:docPr id="12" name="Picture 11" descr="Logo, 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2AA7EAC-62B0-4CFB-9E38-6B3B560F1B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Logo, icon&#10;&#10;Description automatically generated">
                      <a:extLst>
                        <a:ext uri="{FF2B5EF4-FFF2-40B4-BE49-F238E27FC236}">
                          <a16:creationId xmlns:a16="http://schemas.microsoft.com/office/drawing/2014/main" id="{52AA7EAC-62B0-4CFB-9E38-6B3B560F1B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674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447B" w:rsidRPr="004B4355"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4AA404F9" wp14:editId="4C3F81FC">
            <wp:simplePos x="0" y="0"/>
            <wp:positionH relativeFrom="column">
              <wp:posOffset>-173355</wp:posOffset>
            </wp:positionH>
            <wp:positionV relativeFrom="paragraph">
              <wp:posOffset>-62865</wp:posOffset>
            </wp:positionV>
            <wp:extent cx="816724" cy="853440"/>
            <wp:effectExtent l="0" t="0" r="2540" b="3810"/>
            <wp:wrapNone/>
            <wp:docPr id="10" name="Picture 9" descr="A picture containing text, gambling house, roo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909C299-E789-45F7-B7C5-0139B6C59B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picture containing text, gambling house, room&#10;&#10;Description automatically generated">
                      <a:extLst>
                        <a:ext uri="{FF2B5EF4-FFF2-40B4-BE49-F238E27FC236}">
                          <a16:creationId xmlns:a16="http://schemas.microsoft.com/office/drawing/2014/main" id="{9909C299-E789-45F7-B7C5-0139B6C59B5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724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447B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787D6B" wp14:editId="4D6706C0">
                <wp:simplePos x="0" y="0"/>
                <wp:positionH relativeFrom="column">
                  <wp:posOffset>3619500</wp:posOffset>
                </wp:positionH>
                <wp:positionV relativeFrom="paragraph">
                  <wp:posOffset>-342900</wp:posOffset>
                </wp:positionV>
                <wp:extent cx="2748915" cy="321276"/>
                <wp:effectExtent l="0" t="0" r="13335" b="222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8915" cy="3212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54900" w14:textId="1C3D4D56" w:rsidR="00A65074" w:rsidRPr="009B447B" w:rsidRDefault="006565D6" w:rsidP="005D50E8">
                            <w:pPr>
                              <w:rPr>
                                <w:rFonts w:ascii="Cambria" w:hAnsi="Cambria"/>
                              </w:rPr>
                            </w:pPr>
                            <w:r w:rsidRPr="009B447B">
                              <w:rPr>
                                <w:rFonts w:ascii="Cambria" w:hAnsi="Cambria"/>
                              </w:rPr>
                              <w:t>Registration</w:t>
                            </w:r>
                            <w:r w:rsidR="00A65074" w:rsidRPr="009B447B">
                              <w:rPr>
                                <w:rFonts w:ascii="Cambria" w:hAnsi="Cambria"/>
                              </w:rPr>
                              <w:t xml:space="preserve"> N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87D6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5pt;margin-top:-27pt;width:216.45pt;height:2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" fillcolor="white [3201]" strokeweight=".5pt">
                <v:textbox>
                  <w:txbxContent>
                    <w:p w14:paraId="58754900" w14:textId="1C3D4D56" w:rsidR="00A65074" w:rsidRPr="009B447B" w:rsidRDefault="006565D6" w:rsidP="005D50E8">
                      <w:pPr>
                        <w:rPr>
                          <w:rFonts w:ascii="Cambria" w:hAnsi="Cambria"/>
                        </w:rPr>
                      </w:pPr>
                      <w:r w:rsidRPr="009B447B">
                        <w:rPr>
                          <w:rFonts w:ascii="Cambria" w:hAnsi="Cambria"/>
                        </w:rPr>
                        <w:t>Registration</w:t>
                      </w:r>
                      <w:r w:rsidR="00A65074" w:rsidRPr="009B447B">
                        <w:rPr>
                          <w:rFonts w:ascii="Cambria" w:hAnsi="Cambria"/>
                        </w:rPr>
                        <w:t xml:space="preserve"> No:</w:t>
                      </w:r>
                    </w:p>
                  </w:txbxContent>
                </v:textbox>
              </v:shape>
            </w:pict>
          </mc:Fallback>
        </mc:AlternateContent>
      </w:r>
    </w:p>
    <w:p w14:paraId="5DAE7C42" w14:textId="1B8645D5" w:rsidR="009B447B" w:rsidRDefault="009B447B" w:rsidP="005D50E8"/>
    <w:p w14:paraId="17BB8ACD" w14:textId="77777777" w:rsidR="009B447B" w:rsidRPr="009B447B" w:rsidRDefault="009B447B" w:rsidP="009B447B">
      <w:pPr>
        <w:jc w:val="center"/>
        <w:rPr>
          <w:b/>
          <w:bCs/>
          <w:sz w:val="36"/>
          <w:szCs w:val="36"/>
        </w:rPr>
      </w:pPr>
      <w:r w:rsidRPr="009B447B">
        <w:rPr>
          <w:b/>
          <w:bCs/>
          <w:sz w:val="36"/>
          <w:szCs w:val="36"/>
        </w:rPr>
        <w:t>Faulty of Agricultural Engineering</w:t>
      </w:r>
    </w:p>
    <w:p w14:paraId="33A4D987" w14:textId="77777777" w:rsidR="009B447B" w:rsidRPr="009B447B" w:rsidRDefault="009B447B" w:rsidP="009B447B">
      <w:pPr>
        <w:jc w:val="center"/>
        <w:rPr>
          <w:rFonts w:ascii="Old English Five" w:hAnsi="Old English Five"/>
          <w:b/>
          <w:bCs/>
          <w:sz w:val="28"/>
          <w:szCs w:val="28"/>
        </w:rPr>
      </w:pPr>
      <w:r w:rsidRPr="009B447B">
        <w:rPr>
          <w:rFonts w:ascii="Old English Five" w:hAnsi="Old English Five"/>
          <w:b/>
          <w:bCs/>
          <w:sz w:val="28"/>
          <w:szCs w:val="28"/>
        </w:rPr>
        <w:t xml:space="preserve">Sindh Agriculture University Tandojam </w:t>
      </w:r>
    </w:p>
    <w:p w14:paraId="35F40981" w14:textId="13A53837" w:rsidR="009B447B" w:rsidRDefault="009B447B" w:rsidP="009B447B">
      <w:pPr>
        <w:jc w:val="center"/>
      </w:pPr>
      <w:r w:rsidRPr="00E34ABB">
        <w:rPr>
          <w:b/>
          <w:bCs/>
          <w:color w:val="000000" w:themeColor="text1"/>
        </w:rPr>
        <w:t xml:space="preserve">MID SEMESTER </w:t>
      </w:r>
      <w:r w:rsidR="008C4487">
        <w:rPr>
          <w:b/>
          <w:bCs/>
          <w:color w:val="000000" w:themeColor="text1"/>
        </w:rPr>
        <w:t xml:space="preserve">/ FINAL </w:t>
      </w:r>
      <w:r w:rsidRPr="00E34ABB">
        <w:rPr>
          <w:b/>
          <w:bCs/>
          <w:color w:val="000000" w:themeColor="text1"/>
        </w:rPr>
        <w:t xml:space="preserve">EXAMINATION 2022 OF </w:t>
      </w:r>
      <w:r w:rsidRPr="00E34ABB">
        <w:rPr>
          <w:b/>
          <w:bCs/>
          <w:color w:val="000000" w:themeColor="text1"/>
          <w:highlight w:val="yellow"/>
        </w:rPr>
        <w:t>1</w:t>
      </w:r>
      <w:r w:rsidRPr="00E34ABB">
        <w:rPr>
          <w:b/>
          <w:bCs/>
          <w:color w:val="000000" w:themeColor="text1"/>
          <w:highlight w:val="yellow"/>
          <w:vertAlign w:val="superscript"/>
        </w:rPr>
        <w:t>st</w:t>
      </w:r>
      <w:r w:rsidR="008C4487">
        <w:rPr>
          <w:b/>
          <w:bCs/>
          <w:color w:val="000000" w:themeColor="text1"/>
          <w:highlight w:val="yellow"/>
        </w:rPr>
        <w:t xml:space="preserve"> / 2</w:t>
      </w:r>
      <w:r w:rsidR="008C4487" w:rsidRPr="008C4487">
        <w:rPr>
          <w:b/>
          <w:bCs/>
          <w:color w:val="000000" w:themeColor="text1"/>
          <w:highlight w:val="yellow"/>
          <w:vertAlign w:val="superscript"/>
        </w:rPr>
        <w:t>nd</w:t>
      </w:r>
      <w:r w:rsidR="008C4487">
        <w:rPr>
          <w:b/>
          <w:bCs/>
          <w:color w:val="000000" w:themeColor="text1"/>
          <w:highlight w:val="yellow"/>
        </w:rPr>
        <w:t xml:space="preserve"> </w:t>
      </w:r>
      <w:r w:rsidRPr="00E34ABB">
        <w:rPr>
          <w:b/>
          <w:bCs/>
          <w:color w:val="000000" w:themeColor="text1"/>
          <w:highlight w:val="yellow"/>
        </w:rPr>
        <w:t xml:space="preserve"> SEMESTER </w:t>
      </w:r>
      <w:r w:rsidR="005436EE">
        <w:rPr>
          <w:b/>
          <w:bCs/>
          <w:color w:val="000000" w:themeColor="text1"/>
          <w:highlight w:val="yellow"/>
        </w:rPr>
        <w:t xml:space="preserve">  </w:t>
      </w:r>
      <w:r w:rsidRPr="00E34ABB">
        <w:rPr>
          <w:b/>
          <w:bCs/>
          <w:color w:val="000000" w:themeColor="text1"/>
          <w:highlight w:val="yellow"/>
        </w:rPr>
        <w:t xml:space="preserve"> </w:t>
      </w:r>
      <w:r w:rsidRPr="00E34ABB">
        <w:rPr>
          <w:b/>
          <w:bCs/>
          <w:color w:val="000000" w:themeColor="text1"/>
          <w:highlight w:val="yellow"/>
          <w:vertAlign w:val="superscript"/>
        </w:rPr>
        <w:t xml:space="preserve"> </w:t>
      </w:r>
      <w:r w:rsidRPr="00E34ABB">
        <w:rPr>
          <w:b/>
          <w:bCs/>
          <w:color w:val="000000" w:themeColor="text1"/>
          <w:highlight w:val="yellow"/>
        </w:rPr>
        <w:t>YEAR</w:t>
      </w:r>
    </w:p>
    <w:p w14:paraId="2E00709E" w14:textId="77777777" w:rsidR="009B447B" w:rsidRDefault="009B447B" w:rsidP="009B447B">
      <w:pPr>
        <w:tabs>
          <w:tab w:val="left" w:pos="3624"/>
          <w:tab w:val="left" w:pos="4662"/>
        </w:tabs>
        <w:jc w:val="center"/>
        <w:rPr>
          <w:b/>
          <w:bCs/>
        </w:rPr>
      </w:pPr>
      <w:r w:rsidRPr="000E06BB">
        <w:rPr>
          <w:b/>
          <w:bCs/>
        </w:rPr>
        <w:t xml:space="preserve">B.E. </w:t>
      </w:r>
      <w:r>
        <w:rPr>
          <w:b/>
          <w:bCs/>
        </w:rPr>
        <w:t>(Agricultural Engineering)</w:t>
      </w:r>
    </w:p>
    <w:p w14:paraId="15DE5319" w14:textId="28953997" w:rsidR="009B447B" w:rsidRDefault="00F6683F" w:rsidP="005D50E8">
      <w:r>
        <w:rPr>
          <w:b/>
          <w:bCs/>
        </w:rPr>
        <w:t>Course</w:t>
      </w:r>
      <w:r w:rsidR="009B447B">
        <w:rPr>
          <w:b/>
          <w:bCs/>
        </w:rPr>
        <w:t xml:space="preserve"> Title: </w:t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 w:rsidR="009B447B">
        <w:rPr>
          <w:b/>
          <w:bCs/>
        </w:rPr>
        <w:tab/>
      </w:r>
      <w:r>
        <w:rPr>
          <w:b/>
          <w:bCs/>
        </w:rPr>
        <w:tab/>
      </w:r>
      <w:r w:rsidR="009B447B">
        <w:rPr>
          <w:b/>
          <w:bCs/>
        </w:rPr>
        <w:t>Code</w:t>
      </w:r>
      <w:r w:rsidR="009B447B" w:rsidRPr="00714C9A">
        <w:rPr>
          <w:b/>
          <w:bCs/>
        </w:rPr>
        <w:t>:</w:t>
      </w:r>
      <w:r w:rsidR="009B447B">
        <w:rPr>
          <w:b/>
          <w:bCs/>
        </w:rPr>
        <w:t xml:space="preserve"> </w:t>
      </w:r>
    </w:p>
    <w:p w14:paraId="1C623A2F" w14:textId="7950421B" w:rsidR="009B447B" w:rsidRDefault="009B447B" w:rsidP="00A75E2C">
      <w:pPr>
        <w:pBdr>
          <w:bottom w:val="single" w:sz="4" w:space="1" w:color="auto"/>
        </w:pBdr>
        <w:spacing w:after="120"/>
      </w:pPr>
      <w:r>
        <w:rPr>
          <w:b/>
          <w:bCs/>
        </w:rPr>
        <w:t>Dated</w:t>
      </w:r>
      <w:r w:rsidRPr="003A5D57">
        <w:rPr>
          <w:b/>
          <w:bCs/>
        </w:rPr>
        <w:t xml:space="preserve">: </w:t>
      </w:r>
      <w:r w:rsidR="008C4487">
        <w:rPr>
          <w:b/>
          <w:bCs/>
        </w:rPr>
        <w:tab/>
      </w:r>
      <w:r w:rsidR="008C4487">
        <w:rPr>
          <w:b/>
          <w:bCs/>
        </w:rPr>
        <w:tab/>
      </w:r>
      <w:r w:rsidR="008C4487">
        <w:rPr>
          <w:b/>
          <w:bCs/>
        </w:rPr>
        <w:tab/>
      </w:r>
      <w:r w:rsidRPr="00A970C3">
        <w:rPr>
          <w:b/>
          <w:bCs/>
        </w:rPr>
        <w:t xml:space="preserve">Time Allowed: </w:t>
      </w:r>
      <w:r w:rsidRPr="00E34ABB">
        <w:rPr>
          <w:b/>
          <w:bCs/>
          <w:color w:val="000000" w:themeColor="text1"/>
        </w:rPr>
        <w:t>30</w:t>
      </w:r>
      <w:r>
        <w:rPr>
          <w:b/>
          <w:bCs/>
          <w:color w:val="FF0000"/>
        </w:rPr>
        <w:t xml:space="preserve"> </w:t>
      </w:r>
      <w:r w:rsidR="008C4487">
        <w:rPr>
          <w:b/>
          <w:bCs/>
          <w:color w:val="FF0000"/>
        </w:rPr>
        <w:t xml:space="preserve">/ 120 </w:t>
      </w:r>
      <w:r>
        <w:rPr>
          <w:b/>
          <w:bCs/>
          <w:color w:val="000000" w:themeColor="text1"/>
        </w:rPr>
        <w:t>Minutes</w:t>
      </w:r>
      <w:r>
        <w:rPr>
          <w:b/>
          <w:bCs/>
        </w:rPr>
        <w:t xml:space="preserve">                   </w:t>
      </w:r>
      <w:r w:rsidRPr="00A970C3">
        <w:rPr>
          <w:b/>
          <w:bCs/>
        </w:rPr>
        <w:t>Max. Marks:</w:t>
      </w:r>
      <w:r>
        <w:rPr>
          <w:b/>
          <w:bCs/>
        </w:rPr>
        <w:t xml:space="preserve"> </w:t>
      </w:r>
      <w:r w:rsidRPr="00E34ABB">
        <w:rPr>
          <w:b/>
          <w:bCs/>
          <w:color w:val="000000" w:themeColor="text1"/>
        </w:rPr>
        <w:t>20</w:t>
      </w:r>
      <w:r w:rsidR="008C4487">
        <w:rPr>
          <w:b/>
          <w:bCs/>
          <w:color w:val="000000" w:themeColor="text1"/>
        </w:rPr>
        <w:t xml:space="preserve"> / 60</w:t>
      </w:r>
    </w:p>
    <w:p w14:paraId="2F665070" w14:textId="64E5359D" w:rsidR="005D50E8" w:rsidRDefault="009B447B" w:rsidP="00A75E2C">
      <w:pPr>
        <w:spacing w:line="280" w:lineRule="exact"/>
        <w:rPr>
          <w:b/>
          <w:bCs/>
        </w:rPr>
      </w:pPr>
      <w:r w:rsidRPr="00A970C3">
        <w:rPr>
          <w:b/>
          <w:bCs/>
        </w:rPr>
        <w:t xml:space="preserve">NOTE: </w:t>
      </w:r>
      <w:r>
        <w:rPr>
          <w:b/>
          <w:bCs/>
        </w:rPr>
        <w:t>A</w:t>
      </w:r>
      <w:r w:rsidRPr="00A970C3">
        <w:rPr>
          <w:b/>
          <w:bCs/>
        </w:rPr>
        <w:t xml:space="preserve">TTEMPT </w:t>
      </w:r>
      <w:r>
        <w:rPr>
          <w:b/>
          <w:bCs/>
        </w:rPr>
        <w:t>ALL</w:t>
      </w:r>
      <w:r w:rsidRPr="00A970C3">
        <w:rPr>
          <w:b/>
          <w:bCs/>
        </w:rPr>
        <w:t xml:space="preserve"> </w:t>
      </w:r>
      <w:r>
        <w:rPr>
          <w:b/>
          <w:bCs/>
        </w:rPr>
        <w:t>Q</w:t>
      </w:r>
      <w:r w:rsidRPr="00A970C3">
        <w:rPr>
          <w:b/>
          <w:bCs/>
        </w:rPr>
        <w:t>UESTIONS</w:t>
      </w:r>
      <w:r w:rsidR="005E7F56">
        <w:rPr>
          <w:b/>
          <w:bCs/>
        </w:rPr>
        <w:t>: ( 3 questions for mid semester / 5 questions for final examination)</w:t>
      </w:r>
    </w:p>
    <w:p w14:paraId="0BAC5EFB" w14:textId="3F6F1DD6" w:rsidR="00A23D82" w:rsidRDefault="00A23D82" w:rsidP="006117D1"/>
    <w:tbl>
      <w:tblPr>
        <w:tblW w:w="964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851"/>
        <w:gridCol w:w="5670"/>
        <w:gridCol w:w="709"/>
        <w:gridCol w:w="1417"/>
        <w:gridCol w:w="993"/>
      </w:tblGrid>
      <w:tr w:rsidR="00F71F1E" w:rsidRPr="009B447B" w14:paraId="538E44DF" w14:textId="77777777" w:rsidTr="003E7EFB">
        <w:trPr>
          <w:trHeight w:val="607"/>
          <w:tblHeader/>
        </w:trPr>
        <w:tc>
          <w:tcPr>
            <w:tcW w:w="8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D9600" w14:textId="77777777" w:rsidR="00F71F1E" w:rsidRPr="009B447B" w:rsidRDefault="00F71F1E" w:rsidP="00584225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9B447B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Q#</w:t>
            </w: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04CD2" w14:textId="6A5A6539" w:rsidR="00F71F1E" w:rsidRPr="009B447B" w:rsidRDefault="00E96D4D" w:rsidP="00E96D4D">
            <w:pPr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9B447B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CONTENT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017CA" w14:textId="77777777" w:rsidR="00F71F1E" w:rsidRPr="009B447B" w:rsidRDefault="00F71F1E" w:rsidP="00584225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9B447B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CLO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BD71D5" w14:textId="77777777" w:rsidR="00F71F1E" w:rsidRPr="009B447B" w:rsidRDefault="00F71F1E" w:rsidP="00BF0166">
            <w:pPr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9B447B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axonomy Level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C4BCDD" w14:textId="77777777" w:rsidR="00F71F1E" w:rsidRPr="009B447B" w:rsidRDefault="00F71F1E" w:rsidP="00584225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9B447B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Marks</w:t>
            </w:r>
          </w:p>
        </w:tc>
      </w:tr>
      <w:tr w:rsidR="00E96D4D" w:rsidRPr="009B447B" w14:paraId="15E499F6" w14:textId="77777777" w:rsidTr="003E7EFB">
        <w:trPr>
          <w:trHeight w:val="448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CF1E50" w14:textId="239011D8" w:rsidR="00E96D4D" w:rsidRPr="009B447B" w:rsidRDefault="00E96D4D" w:rsidP="00A06558">
            <w:pPr>
              <w:pStyle w:val="ListParagraph"/>
              <w:numPr>
                <w:ilvl w:val="0"/>
                <w:numId w:val="5"/>
              </w:numPr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8CACBE3" w14:textId="633F2E0A" w:rsidR="00E96D4D" w:rsidRPr="009B447B" w:rsidRDefault="00E96D4D" w:rsidP="00A06558">
            <w:pPr>
              <w:jc w:val="both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FCA1B9" w14:textId="7A9463AA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D52360" w14:textId="1CDA379E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BB0CBE" w14:textId="626A2354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  <w:tr w:rsidR="00E96D4D" w:rsidRPr="009B447B" w14:paraId="46D28CE8" w14:textId="77777777" w:rsidTr="003E7EFB">
        <w:trPr>
          <w:trHeight w:val="61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AC7E9" w14:textId="22E5F9E8" w:rsidR="00E96D4D" w:rsidRPr="009B447B" w:rsidRDefault="00E96D4D" w:rsidP="00E96D4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DD3FEA1" w14:textId="09D6244E" w:rsidR="00E96D4D" w:rsidRPr="009B447B" w:rsidRDefault="00E96D4D" w:rsidP="00A06558">
            <w:pPr>
              <w:jc w:val="both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16D1" w14:textId="33805BCE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642FD5" w14:textId="54E01487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8BEB66" w14:textId="29C06499" w:rsidR="00E96D4D" w:rsidRPr="009B447B" w:rsidRDefault="00E96D4D" w:rsidP="00584225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  <w:tr w:rsidR="00E34ABB" w:rsidRPr="009B447B" w14:paraId="229C86C4" w14:textId="77777777" w:rsidTr="003E7EFB">
        <w:trPr>
          <w:trHeight w:val="781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82B232" w14:textId="77777777" w:rsidR="00E34ABB" w:rsidRPr="009B447B" w:rsidRDefault="00E34ABB" w:rsidP="00E34ABB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AFB1CD3" w14:textId="773B82AC" w:rsidR="00E34ABB" w:rsidRPr="009B447B" w:rsidRDefault="00E34ABB" w:rsidP="00A06558">
            <w:pPr>
              <w:jc w:val="both"/>
              <w:rPr>
                <w:rFonts w:ascii="Cambria" w:hAnsi="Cambria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8DC3BD" w14:textId="7805BFEB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9AF184" w14:textId="0E91520F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303636" w14:textId="5E4EC2BA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  <w:tr w:rsidR="00E34ABB" w:rsidRPr="009B447B" w14:paraId="61ACDB5B" w14:textId="77777777" w:rsidTr="003E7EFB">
        <w:trPr>
          <w:trHeight w:val="781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606778" w14:textId="77777777" w:rsidR="00E34ABB" w:rsidRPr="009B447B" w:rsidRDefault="00E34ABB" w:rsidP="00E34ABB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16E3E69" w14:textId="4111057B" w:rsidR="00E34ABB" w:rsidRPr="009B447B" w:rsidRDefault="00E34ABB" w:rsidP="00A06558">
            <w:pPr>
              <w:jc w:val="both"/>
              <w:rPr>
                <w:rFonts w:ascii="Cambria" w:hAnsi="Cambria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5D177D" w14:textId="012C5C16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5AEBFB" w14:textId="1FA467BC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1BC04B" w14:textId="0FA09C9A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  <w:tr w:rsidR="00E34ABB" w:rsidRPr="009B447B" w14:paraId="7A118A33" w14:textId="77777777" w:rsidTr="003E7EFB">
        <w:trPr>
          <w:trHeight w:val="781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ED3083" w14:textId="00DE98F8" w:rsidR="00E34ABB" w:rsidRPr="009B447B" w:rsidRDefault="00E34ABB" w:rsidP="00E34ABB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C6ABD46" w14:textId="450C2968" w:rsidR="00E34ABB" w:rsidRPr="009B447B" w:rsidRDefault="00E34ABB" w:rsidP="00A06558">
            <w:pPr>
              <w:jc w:val="both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EBFC4C" w14:textId="5983CBCE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3ACF98" w14:textId="1E12FD15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3AC7D8" w14:textId="1DD561BB" w:rsidR="00E34ABB" w:rsidRPr="009B447B" w:rsidRDefault="00E34ABB" w:rsidP="00E34ABB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  <w:tr w:rsidR="00A06558" w:rsidRPr="009B447B" w14:paraId="36E1DA94" w14:textId="77777777" w:rsidTr="003E7EFB">
        <w:trPr>
          <w:trHeight w:val="349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D78F2E" w14:textId="767635E7" w:rsidR="00A06558" w:rsidRPr="00A06558" w:rsidRDefault="00A06558" w:rsidP="00A06558">
            <w:pPr>
              <w:jc w:val="both"/>
              <w:rPr>
                <w:rFonts w:ascii="Cambria" w:hAnsi="Cambria"/>
                <w:color w:val="000000"/>
              </w:rPr>
            </w:pPr>
          </w:p>
        </w:tc>
        <w:tc>
          <w:tcPr>
            <w:tcW w:w="5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29CDF8E" w14:textId="7E9D5FEE" w:rsidR="00A06558" w:rsidRPr="009B447B" w:rsidRDefault="00A06558" w:rsidP="00A06558">
            <w:pPr>
              <w:spacing w:after="240"/>
              <w:rPr>
                <w:rFonts w:ascii="Cambria" w:hAnsi="Cambria"/>
                <w:sz w:val="22"/>
                <w:szCs w:val="22"/>
                <w:highlight w:val="yellow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393090" w14:textId="30BF4074" w:rsidR="00A06558" w:rsidRPr="009B447B" w:rsidRDefault="00A06558" w:rsidP="00A06558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08E652" w14:textId="065973E1" w:rsidR="00A06558" w:rsidRPr="009B447B" w:rsidRDefault="00A06558" w:rsidP="00A06558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8A1BF" w14:textId="302E96BC" w:rsidR="00A06558" w:rsidRPr="009B447B" w:rsidRDefault="00A06558" w:rsidP="00A06558">
            <w:pPr>
              <w:jc w:val="center"/>
              <w:rPr>
                <w:rFonts w:ascii="Cambria" w:hAnsi="Cambria"/>
                <w:color w:val="000000"/>
                <w:sz w:val="22"/>
                <w:szCs w:val="22"/>
                <w:highlight w:val="yellow"/>
              </w:rPr>
            </w:pPr>
          </w:p>
        </w:tc>
      </w:tr>
    </w:tbl>
    <w:p w14:paraId="0C27F5B2" w14:textId="6139320A" w:rsidR="00CE64D1" w:rsidRDefault="00CE64D1" w:rsidP="00762F19">
      <w:pPr>
        <w:tabs>
          <w:tab w:val="left" w:pos="1845"/>
        </w:tabs>
      </w:pPr>
    </w:p>
    <w:sectPr w:rsidR="00CE64D1" w:rsidSect="00956D78">
      <w:footerReference w:type="default" r:id="rId9"/>
      <w:pgSz w:w="12240" w:h="15840"/>
      <w:pgMar w:top="108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55DDB" w14:textId="77777777" w:rsidR="006C3350" w:rsidRDefault="006C3350" w:rsidP="00683657">
      <w:r>
        <w:separator/>
      </w:r>
    </w:p>
  </w:endnote>
  <w:endnote w:type="continuationSeparator" w:id="0">
    <w:p w14:paraId="76324D35" w14:textId="77777777" w:rsidR="006C3350" w:rsidRDefault="006C3350" w:rsidP="0068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English Five">
    <w:altName w:val="Calibri"/>
    <w:charset w:val="00"/>
    <w:family w:val="auto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3095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D8468B" w14:textId="45A07322" w:rsidR="00762F19" w:rsidRDefault="00762F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B52C90" w14:textId="77777777" w:rsidR="00683657" w:rsidRDefault="00683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8FA45" w14:textId="77777777" w:rsidR="006C3350" w:rsidRDefault="006C3350" w:rsidP="00683657">
      <w:r>
        <w:separator/>
      </w:r>
    </w:p>
  </w:footnote>
  <w:footnote w:type="continuationSeparator" w:id="0">
    <w:p w14:paraId="5170ED7F" w14:textId="77777777" w:rsidR="006C3350" w:rsidRDefault="006C3350" w:rsidP="00683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D79D0"/>
    <w:multiLevelType w:val="hybridMultilevel"/>
    <w:tmpl w:val="C66A4F92"/>
    <w:lvl w:ilvl="0" w:tplc="4FDE7B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66AFF"/>
    <w:multiLevelType w:val="hybridMultilevel"/>
    <w:tmpl w:val="8E3ADB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80868"/>
    <w:multiLevelType w:val="hybridMultilevel"/>
    <w:tmpl w:val="67AEEE3C"/>
    <w:lvl w:ilvl="0" w:tplc="C928A4C0">
      <w:start w:val="1"/>
      <w:numFmt w:val="lowerRoman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2840DB2"/>
    <w:multiLevelType w:val="hybridMultilevel"/>
    <w:tmpl w:val="270C65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34E46"/>
    <w:multiLevelType w:val="hybridMultilevel"/>
    <w:tmpl w:val="C66A4F92"/>
    <w:lvl w:ilvl="0" w:tplc="4FDE7B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317BE"/>
    <w:multiLevelType w:val="hybridMultilevel"/>
    <w:tmpl w:val="468E39F0"/>
    <w:lvl w:ilvl="0" w:tplc="35C42FBE">
      <w:start w:val="1"/>
      <w:numFmt w:val="lowerRoman"/>
      <w:lvlText w:val="(%1)"/>
      <w:lvlJc w:val="left"/>
      <w:pPr>
        <w:ind w:left="630" w:hanging="360"/>
      </w:pPr>
      <w:rPr>
        <w:rFonts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66C71"/>
    <w:multiLevelType w:val="hybridMultilevel"/>
    <w:tmpl w:val="DDB04266"/>
    <w:lvl w:ilvl="0" w:tplc="C928A4C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712270916">
    <w:abstractNumId w:val="0"/>
  </w:num>
  <w:num w:numId="2" w16cid:durableId="768627271">
    <w:abstractNumId w:val="4"/>
  </w:num>
  <w:num w:numId="3" w16cid:durableId="863715620">
    <w:abstractNumId w:val="1"/>
  </w:num>
  <w:num w:numId="4" w16cid:durableId="2123530234">
    <w:abstractNumId w:val="3"/>
  </w:num>
  <w:num w:numId="5" w16cid:durableId="310915254">
    <w:abstractNumId w:val="6"/>
  </w:num>
  <w:num w:numId="6" w16cid:durableId="1372455828">
    <w:abstractNumId w:val="5"/>
  </w:num>
  <w:num w:numId="7" w16cid:durableId="12433668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MwNjA0NzE3NrVU0lEKTi0uzszPAykwrQUA9xmfsCwAAAA="/>
  </w:docVars>
  <w:rsids>
    <w:rsidRoot w:val="005D50E8"/>
    <w:rsid w:val="00002928"/>
    <w:rsid w:val="0002350F"/>
    <w:rsid w:val="00032971"/>
    <w:rsid w:val="00055E93"/>
    <w:rsid w:val="000A00C4"/>
    <w:rsid w:val="000A4FA5"/>
    <w:rsid w:val="000D77D5"/>
    <w:rsid w:val="0010170D"/>
    <w:rsid w:val="00193362"/>
    <w:rsid w:val="00197C20"/>
    <w:rsid w:val="001A3BF3"/>
    <w:rsid w:val="001C7DBF"/>
    <w:rsid w:val="002014B1"/>
    <w:rsid w:val="002366EE"/>
    <w:rsid w:val="00257561"/>
    <w:rsid w:val="002D69EC"/>
    <w:rsid w:val="003105A1"/>
    <w:rsid w:val="00327AAE"/>
    <w:rsid w:val="00332B09"/>
    <w:rsid w:val="00334EBC"/>
    <w:rsid w:val="00340AAE"/>
    <w:rsid w:val="00343758"/>
    <w:rsid w:val="00345D02"/>
    <w:rsid w:val="003477E5"/>
    <w:rsid w:val="00352D30"/>
    <w:rsid w:val="00361577"/>
    <w:rsid w:val="00374C0E"/>
    <w:rsid w:val="003756B9"/>
    <w:rsid w:val="00382505"/>
    <w:rsid w:val="003A5D57"/>
    <w:rsid w:val="003D3C57"/>
    <w:rsid w:val="003D56B7"/>
    <w:rsid w:val="003E7EFB"/>
    <w:rsid w:val="003F5E6A"/>
    <w:rsid w:val="00415FC9"/>
    <w:rsid w:val="0046162D"/>
    <w:rsid w:val="004806BB"/>
    <w:rsid w:val="004966FF"/>
    <w:rsid w:val="004B4355"/>
    <w:rsid w:val="004D4198"/>
    <w:rsid w:val="0052002D"/>
    <w:rsid w:val="005436EE"/>
    <w:rsid w:val="0056350B"/>
    <w:rsid w:val="005C38EE"/>
    <w:rsid w:val="005D50E8"/>
    <w:rsid w:val="005E7840"/>
    <w:rsid w:val="005E7F56"/>
    <w:rsid w:val="005F1663"/>
    <w:rsid w:val="006117D1"/>
    <w:rsid w:val="00626FB4"/>
    <w:rsid w:val="006565D6"/>
    <w:rsid w:val="00683657"/>
    <w:rsid w:val="006A504E"/>
    <w:rsid w:val="006C3350"/>
    <w:rsid w:val="0071597D"/>
    <w:rsid w:val="00721913"/>
    <w:rsid w:val="007227EA"/>
    <w:rsid w:val="00741588"/>
    <w:rsid w:val="00762F19"/>
    <w:rsid w:val="00767AF4"/>
    <w:rsid w:val="007A5A22"/>
    <w:rsid w:val="007C1552"/>
    <w:rsid w:val="007D3ECE"/>
    <w:rsid w:val="00815322"/>
    <w:rsid w:val="00881E92"/>
    <w:rsid w:val="008A6879"/>
    <w:rsid w:val="008B3DA6"/>
    <w:rsid w:val="008C4487"/>
    <w:rsid w:val="008D1A71"/>
    <w:rsid w:val="00946771"/>
    <w:rsid w:val="00956D78"/>
    <w:rsid w:val="009676B5"/>
    <w:rsid w:val="00971E81"/>
    <w:rsid w:val="009748AA"/>
    <w:rsid w:val="009B0087"/>
    <w:rsid w:val="009B447B"/>
    <w:rsid w:val="009F45EE"/>
    <w:rsid w:val="00A02A4D"/>
    <w:rsid w:val="00A06558"/>
    <w:rsid w:val="00A23D82"/>
    <w:rsid w:val="00A56F01"/>
    <w:rsid w:val="00A65074"/>
    <w:rsid w:val="00A75E2C"/>
    <w:rsid w:val="00AB3B8F"/>
    <w:rsid w:val="00AC7E67"/>
    <w:rsid w:val="00B10377"/>
    <w:rsid w:val="00B82074"/>
    <w:rsid w:val="00BA60AE"/>
    <w:rsid w:val="00BB48F1"/>
    <w:rsid w:val="00BE263E"/>
    <w:rsid w:val="00BF0166"/>
    <w:rsid w:val="00C22A5D"/>
    <w:rsid w:val="00C43816"/>
    <w:rsid w:val="00CA09E6"/>
    <w:rsid w:val="00CA667B"/>
    <w:rsid w:val="00CB507B"/>
    <w:rsid w:val="00CE64D1"/>
    <w:rsid w:val="00D0240E"/>
    <w:rsid w:val="00D24C80"/>
    <w:rsid w:val="00D31C48"/>
    <w:rsid w:val="00D92805"/>
    <w:rsid w:val="00D94FDF"/>
    <w:rsid w:val="00DA150D"/>
    <w:rsid w:val="00E041E2"/>
    <w:rsid w:val="00E20FAA"/>
    <w:rsid w:val="00E34ABB"/>
    <w:rsid w:val="00E644BE"/>
    <w:rsid w:val="00E96D4D"/>
    <w:rsid w:val="00EC4F9F"/>
    <w:rsid w:val="00F04EEE"/>
    <w:rsid w:val="00F6683F"/>
    <w:rsid w:val="00F71F1E"/>
    <w:rsid w:val="00F876DC"/>
    <w:rsid w:val="00FA3774"/>
    <w:rsid w:val="00FE6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4B5D"/>
  <w15:chartTrackingRefBased/>
  <w15:docId w15:val="{12B803F7-52F4-4EAE-AE58-B27BD20D8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0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0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074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1597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0FA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0F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836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65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836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65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shaque</dc:creator>
  <cp:keywords/>
  <dc:description/>
  <cp:lastModifiedBy>ADNAN</cp:lastModifiedBy>
  <cp:revision>5</cp:revision>
  <cp:lastPrinted>2022-02-25T06:58:00Z</cp:lastPrinted>
  <dcterms:created xsi:type="dcterms:W3CDTF">2022-08-03T04:42:00Z</dcterms:created>
  <dcterms:modified xsi:type="dcterms:W3CDTF">2022-08-03T04:43:00Z</dcterms:modified>
</cp:coreProperties>
</file>